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4128FF" w14:textId="77777777" w:rsidR="00BA0402" w:rsidRDefault="00BA0402" w:rsidP="00AE4DD7">
      <w:pPr>
        <w:pStyle w:val="NoSpacing"/>
      </w:pPr>
      <w:r>
        <w:t>Company Information Request</w:t>
      </w:r>
    </w:p>
    <w:p w14:paraId="53CEB47F" w14:textId="77777777" w:rsidR="00BA0402" w:rsidRDefault="00BA0402" w:rsidP="00AE4DD7">
      <w:pPr>
        <w:pStyle w:val="NoSpacing"/>
      </w:pPr>
    </w:p>
    <w:p w14:paraId="3BEF61B3" w14:textId="77777777" w:rsidR="00BA0402" w:rsidRPr="00BA0402" w:rsidRDefault="00BA0402" w:rsidP="00AE4DD7">
      <w:pPr>
        <w:pStyle w:val="NoSpacing"/>
      </w:pPr>
      <w:r w:rsidRPr="00BA0402">
        <w:t xml:space="preserve">Thank you for contacting us today. To send you a price list we need more information about your company. Please fill out the following word document form and email it back to us as soon as possible. As the manufacturer please keep in mind that we do not sell or retail our products to the general public. Only qualified shops, retailers, dealers, and wholesalers are eligible to place purchase orders. We're not extending any financing or terms </w:t>
      </w:r>
      <w:proofErr w:type="gramStart"/>
      <w:r w:rsidRPr="00BA0402">
        <w:t>at this time</w:t>
      </w:r>
      <w:proofErr w:type="gramEnd"/>
      <w:r w:rsidRPr="00BA0402">
        <w:t xml:space="preserve">. Most purchases are done on a prepaid invoice through PayPal. This heavily discounted prepaid purchasing precludes all other offers. We </w:t>
      </w:r>
      <w:proofErr w:type="gramStart"/>
      <w:r w:rsidRPr="00BA0402">
        <w:t>looking</w:t>
      </w:r>
      <w:proofErr w:type="gramEnd"/>
      <w:r w:rsidRPr="00BA0402">
        <w:t xml:space="preserve"> forward to working with you and help promote sales. Thank you </w:t>
      </w:r>
    </w:p>
    <w:p w14:paraId="6983E9A4" w14:textId="77777777" w:rsidR="00BA0402" w:rsidRPr="00BA0402" w:rsidRDefault="00BA0402" w:rsidP="00AE4DD7">
      <w:pPr>
        <w:pStyle w:val="NoSpacing"/>
      </w:pPr>
    </w:p>
    <w:p w14:paraId="04A71BB6" w14:textId="77777777" w:rsidR="00BA0402" w:rsidRPr="00BA0402" w:rsidRDefault="00BA0402" w:rsidP="00AE4DD7">
      <w:pPr>
        <w:pStyle w:val="NoSpacing"/>
        <w:pBdr>
          <w:bottom w:val="single" w:sz="12" w:space="1" w:color="auto"/>
        </w:pBdr>
      </w:pPr>
    </w:p>
    <w:p w14:paraId="19DED482" w14:textId="77777777" w:rsidR="00AE4DD7" w:rsidRPr="00BA0402" w:rsidRDefault="00BA0402" w:rsidP="00AE4DD7">
      <w:pPr>
        <w:pStyle w:val="NoSpacing"/>
      </w:pPr>
      <w:r w:rsidRPr="00BA0402">
        <w:t>Business/</w:t>
      </w:r>
      <w:r w:rsidR="00AE4DD7" w:rsidRPr="00BA0402">
        <w:t>Retail/Shop/Trademark Name</w:t>
      </w:r>
      <w:r w:rsidRPr="00BA0402">
        <w:t xml:space="preserve">: </w:t>
      </w:r>
    </w:p>
    <w:p w14:paraId="148B4C55" w14:textId="77777777" w:rsidR="00BA0402" w:rsidRPr="00BA0402" w:rsidRDefault="00BA0402" w:rsidP="00BA0402">
      <w:pPr>
        <w:pStyle w:val="NoSpacing"/>
      </w:pPr>
      <w:r w:rsidRPr="00BA0402">
        <w:t xml:space="preserve">Resale Certificate </w:t>
      </w:r>
      <w:proofErr w:type="gramStart"/>
      <w:r w:rsidRPr="00BA0402">
        <w:t>No. :</w:t>
      </w:r>
      <w:proofErr w:type="gramEnd"/>
      <w:r w:rsidRPr="00BA0402">
        <w:t xml:space="preserve"> </w:t>
      </w:r>
    </w:p>
    <w:p w14:paraId="4B9F11CB" w14:textId="11EB28EA" w:rsidR="001F32AE" w:rsidRPr="001F32AE" w:rsidRDefault="001F32AE" w:rsidP="001F32AE">
      <w:pPr>
        <w:pStyle w:val="NoSpacing"/>
        <w:pBdr>
          <w:bottom w:val="single" w:sz="12" w:space="1" w:color="auto"/>
        </w:pBdr>
        <w:rPr>
          <w:i/>
          <w:iCs/>
        </w:rPr>
      </w:pPr>
      <w:r w:rsidRPr="001F32AE">
        <w:rPr>
          <w:i/>
          <w:iCs/>
        </w:rPr>
        <w:t xml:space="preserve">            (Please, attach a copy of your certificate.)</w:t>
      </w:r>
    </w:p>
    <w:p w14:paraId="3EFC08D5" w14:textId="18688957" w:rsidR="00BA0402" w:rsidRPr="00BA0402" w:rsidRDefault="00BA0402" w:rsidP="00BA0402">
      <w:pPr>
        <w:pStyle w:val="NoSpacing"/>
        <w:pBdr>
          <w:bottom w:val="single" w:sz="12" w:space="1" w:color="auto"/>
        </w:pBdr>
      </w:pPr>
      <w:r w:rsidRPr="00BA0402">
        <w:t>Company or Retail Website</w:t>
      </w:r>
      <w:r w:rsidR="001F32AE">
        <w:t xml:space="preserve"> URL</w:t>
      </w:r>
      <w:r w:rsidRPr="00BA0402">
        <w:t xml:space="preserve">: </w:t>
      </w:r>
      <w:bookmarkStart w:id="0" w:name="_GoBack"/>
      <w:bookmarkEnd w:id="0"/>
    </w:p>
    <w:p w14:paraId="65EBB6CF" w14:textId="77777777" w:rsidR="00AE4DD7" w:rsidRPr="00BA0402" w:rsidRDefault="00BA0402" w:rsidP="00AE4DD7">
      <w:pPr>
        <w:pStyle w:val="NoSpacing"/>
      </w:pPr>
      <w:r w:rsidRPr="00BA0402">
        <w:t xml:space="preserve">Location </w:t>
      </w:r>
      <w:r w:rsidR="00AE4DD7" w:rsidRPr="00BA0402">
        <w:t>Address</w:t>
      </w:r>
      <w:r w:rsidRPr="00BA0402">
        <w:t xml:space="preserve">: </w:t>
      </w:r>
    </w:p>
    <w:p w14:paraId="1ED0FE77" w14:textId="77777777" w:rsidR="00BA0402" w:rsidRPr="00BA0402" w:rsidRDefault="00BA0402" w:rsidP="00BA0402">
      <w:pPr>
        <w:pStyle w:val="NoSpacing"/>
        <w:pBdr>
          <w:bottom w:val="single" w:sz="12" w:space="1" w:color="auto"/>
        </w:pBdr>
      </w:pPr>
      <w:r w:rsidRPr="00BA0402">
        <w:t xml:space="preserve">City:      State:      ZIP:      </w:t>
      </w:r>
    </w:p>
    <w:p w14:paraId="52BED7D9" w14:textId="77777777" w:rsidR="00BA0402" w:rsidRPr="00BA0402" w:rsidRDefault="00BA0402" w:rsidP="00BA0402">
      <w:pPr>
        <w:pStyle w:val="NoSpacing"/>
        <w:pBdr>
          <w:bottom w:val="single" w:sz="12" w:space="1" w:color="auto"/>
        </w:pBdr>
      </w:pPr>
      <w:r w:rsidRPr="00BA0402">
        <w:t xml:space="preserve">How many other </w:t>
      </w:r>
      <w:proofErr w:type="gramStart"/>
      <w:r w:rsidRPr="00BA0402">
        <w:t>locations?:</w:t>
      </w:r>
      <w:proofErr w:type="gramEnd"/>
      <w:r w:rsidRPr="00BA0402">
        <w:t xml:space="preserve"> </w:t>
      </w:r>
    </w:p>
    <w:p w14:paraId="7E6B77A5" w14:textId="77777777" w:rsidR="00BA0402" w:rsidRPr="00BA0402" w:rsidRDefault="00BA0402" w:rsidP="00BA0402">
      <w:pPr>
        <w:pStyle w:val="NoSpacing"/>
      </w:pPr>
      <w:r w:rsidRPr="00BA0402">
        <w:t xml:space="preserve">Shipping Name: </w:t>
      </w:r>
    </w:p>
    <w:p w14:paraId="7BD9F0A5" w14:textId="77777777" w:rsidR="00BA0402" w:rsidRPr="00BA0402" w:rsidRDefault="00BA0402" w:rsidP="00BA0402">
      <w:pPr>
        <w:pStyle w:val="NoSpacing"/>
      </w:pPr>
      <w:r w:rsidRPr="00BA0402">
        <w:t xml:space="preserve">Shipping Address: </w:t>
      </w:r>
    </w:p>
    <w:p w14:paraId="72F1E5F2" w14:textId="77777777" w:rsidR="00BA0402" w:rsidRPr="00BA0402" w:rsidRDefault="00BA0402" w:rsidP="00BA0402">
      <w:pPr>
        <w:pStyle w:val="NoSpacing"/>
        <w:pBdr>
          <w:bottom w:val="single" w:sz="12" w:space="1" w:color="auto"/>
        </w:pBdr>
      </w:pPr>
      <w:r w:rsidRPr="00BA0402">
        <w:t xml:space="preserve">City:      State:      ZIP:      </w:t>
      </w:r>
    </w:p>
    <w:p w14:paraId="450F666E" w14:textId="77777777" w:rsidR="00BA0402" w:rsidRPr="00BA0402" w:rsidRDefault="00BA0402" w:rsidP="00BA0402">
      <w:pPr>
        <w:pStyle w:val="NoSpacing"/>
      </w:pPr>
      <w:r w:rsidRPr="00BA0402">
        <w:t>1</w:t>
      </w:r>
      <w:r w:rsidRPr="00BA0402">
        <w:rPr>
          <w:vertAlign w:val="superscript"/>
        </w:rPr>
        <w:t>st</w:t>
      </w:r>
      <w:r w:rsidRPr="00BA0402">
        <w:t xml:space="preserve"> Contact Name: </w:t>
      </w:r>
    </w:p>
    <w:p w14:paraId="7AD96AFD" w14:textId="77777777" w:rsidR="00BA0402" w:rsidRPr="00BA0402" w:rsidRDefault="00BA0402" w:rsidP="00BA0402">
      <w:pPr>
        <w:pStyle w:val="NoSpacing"/>
      </w:pPr>
      <w:r w:rsidRPr="00BA0402">
        <w:t>1</w:t>
      </w:r>
      <w:r w:rsidRPr="00BA0402">
        <w:rPr>
          <w:vertAlign w:val="superscript"/>
        </w:rPr>
        <w:t>st</w:t>
      </w:r>
      <w:r w:rsidRPr="00BA0402">
        <w:t xml:space="preserve"> Contact Position: </w:t>
      </w:r>
    </w:p>
    <w:p w14:paraId="01EA74BC" w14:textId="77777777" w:rsidR="00BA0402" w:rsidRPr="00BA0402" w:rsidRDefault="00BA0402" w:rsidP="00BA0402">
      <w:pPr>
        <w:pStyle w:val="NoSpacing"/>
      </w:pPr>
      <w:r w:rsidRPr="00BA0402">
        <w:t>1</w:t>
      </w:r>
      <w:r w:rsidRPr="00BA0402">
        <w:rPr>
          <w:vertAlign w:val="superscript"/>
        </w:rPr>
        <w:t>st</w:t>
      </w:r>
      <w:r w:rsidRPr="00BA0402">
        <w:t xml:space="preserve"> Phone #: </w:t>
      </w:r>
    </w:p>
    <w:p w14:paraId="1A8CF77D" w14:textId="77777777" w:rsidR="00AE4DD7" w:rsidRPr="00BA0402" w:rsidRDefault="00AE4DD7" w:rsidP="00AE4DD7">
      <w:pPr>
        <w:pStyle w:val="NoSpacing"/>
        <w:pBdr>
          <w:bottom w:val="single" w:sz="12" w:space="1" w:color="auto"/>
        </w:pBdr>
      </w:pPr>
      <w:r w:rsidRPr="00BA0402">
        <w:t>1</w:t>
      </w:r>
      <w:r w:rsidR="00BA0402" w:rsidRPr="00BA0402">
        <w:rPr>
          <w:vertAlign w:val="superscript"/>
        </w:rPr>
        <w:t>st</w:t>
      </w:r>
      <w:r w:rsidRPr="00BA0402">
        <w:t xml:space="preserve"> Email</w:t>
      </w:r>
      <w:r w:rsidR="00BA0402" w:rsidRPr="00BA0402">
        <w:t xml:space="preserve">: </w:t>
      </w:r>
    </w:p>
    <w:p w14:paraId="2CFF29D1" w14:textId="77777777" w:rsidR="00BA0402" w:rsidRDefault="00BA0402" w:rsidP="00AE4DD7">
      <w:pPr>
        <w:pStyle w:val="NoSpacing"/>
      </w:pPr>
      <w:r>
        <w:t>2</w:t>
      </w:r>
      <w:r w:rsidRPr="00BA0402">
        <w:rPr>
          <w:vertAlign w:val="superscript"/>
        </w:rPr>
        <w:t>nd</w:t>
      </w:r>
      <w:r>
        <w:t xml:space="preserve"> </w:t>
      </w:r>
      <w:r w:rsidRPr="00AE4DD7">
        <w:t>Contact Name</w:t>
      </w:r>
      <w:r>
        <w:t xml:space="preserve">: </w:t>
      </w:r>
    </w:p>
    <w:p w14:paraId="53F3F245" w14:textId="77777777" w:rsidR="00BA0402" w:rsidRDefault="00BA0402" w:rsidP="00BA0402">
      <w:pPr>
        <w:pStyle w:val="NoSpacing"/>
      </w:pPr>
      <w:r>
        <w:t>2</w:t>
      </w:r>
      <w:r w:rsidRPr="00BA0402">
        <w:rPr>
          <w:vertAlign w:val="superscript"/>
        </w:rPr>
        <w:t>nd</w:t>
      </w:r>
      <w:r>
        <w:t xml:space="preserve"> Contact Position: </w:t>
      </w:r>
    </w:p>
    <w:p w14:paraId="50A21583" w14:textId="77777777" w:rsidR="00BA0402" w:rsidRDefault="00BA0402" w:rsidP="00BA0402">
      <w:pPr>
        <w:pStyle w:val="NoSpacing"/>
      </w:pPr>
      <w:r>
        <w:t>2</w:t>
      </w:r>
      <w:r w:rsidRPr="00BA0402">
        <w:rPr>
          <w:vertAlign w:val="superscript"/>
        </w:rPr>
        <w:t>nd</w:t>
      </w:r>
      <w:r>
        <w:t xml:space="preserve"> </w:t>
      </w:r>
      <w:r w:rsidRPr="00AE4DD7">
        <w:t>Phone #</w:t>
      </w:r>
      <w:r>
        <w:t xml:space="preserve">: </w:t>
      </w:r>
    </w:p>
    <w:p w14:paraId="75201143" w14:textId="77777777" w:rsidR="00AE4DD7" w:rsidRDefault="00AE4DD7" w:rsidP="00AE4DD7">
      <w:pPr>
        <w:pStyle w:val="NoSpacing"/>
        <w:pBdr>
          <w:bottom w:val="single" w:sz="12" w:space="1" w:color="auto"/>
        </w:pBdr>
      </w:pPr>
      <w:r w:rsidRPr="00AE4DD7">
        <w:t>2</w:t>
      </w:r>
      <w:r w:rsidR="00BA0402" w:rsidRPr="00BA0402">
        <w:rPr>
          <w:vertAlign w:val="superscript"/>
        </w:rPr>
        <w:t>nd</w:t>
      </w:r>
      <w:r w:rsidR="00BA0402">
        <w:t xml:space="preserve"> </w:t>
      </w:r>
      <w:r w:rsidRPr="00AE4DD7">
        <w:t>Email</w:t>
      </w:r>
      <w:r w:rsidR="00BA0402">
        <w:t xml:space="preserve">: </w:t>
      </w:r>
    </w:p>
    <w:p w14:paraId="6A432CE6" w14:textId="77777777" w:rsidR="00AE4DD7" w:rsidRDefault="00AE4DD7" w:rsidP="00AE4DD7">
      <w:pPr>
        <w:pStyle w:val="NoSpacing"/>
      </w:pPr>
      <w:r w:rsidRPr="00AE4DD7">
        <w:t>Additional Company Information</w:t>
      </w:r>
      <w:r w:rsidR="00BA0402">
        <w:t xml:space="preserve">: </w:t>
      </w:r>
    </w:p>
    <w:sectPr w:rsidR="00AE4D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zNDQ0tLQ0AXIsDZV0lIJTi4sz8/NACoxqAVFTDEssAAAA"/>
  </w:docVars>
  <w:rsids>
    <w:rsidRoot w:val="00AE4DD7"/>
    <w:rsid w:val="000D590C"/>
    <w:rsid w:val="0017019E"/>
    <w:rsid w:val="001F32AE"/>
    <w:rsid w:val="004C23E8"/>
    <w:rsid w:val="00AA4A6B"/>
    <w:rsid w:val="00AE4DD7"/>
    <w:rsid w:val="00BA0402"/>
    <w:rsid w:val="00D3463E"/>
    <w:rsid w:val="00F719C3"/>
    <w:rsid w:val="00F83B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45EB68"/>
  <w15:chartTrackingRefBased/>
  <w15:docId w15:val="{16D27308-567D-40A7-A01F-15167EC6C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E4DD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1</Pages>
  <Words>174</Words>
  <Characters>99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 Richards</dc:creator>
  <cp:keywords/>
  <dc:description/>
  <cp:lastModifiedBy>Stan Richards</cp:lastModifiedBy>
  <cp:revision>3</cp:revision>
  <dcterms:created xsi:type="dcterms:W3CDTF">2019-07-15T19:02:00Z</dcterms:created>
  <dcterms:modified xsi:type="dcterms:W3CDTF">2019-07-15T21:48:00Z</dcterms:modified>
</cp:coreProperties>
</file>